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137CA" w14:textId="25279BD6" w:rsidR="00205184" w:rsidRPr="00141E9B" w:rsidRDefault="00205184" w:rsidP="00111EF9">
      <w:pPr>
        <w:spacing w:line="480" w:lineRule="auto"/>
        <w:rPr>
          <w:b/>
        </w:rPr>
      </w:pPr>
      <w:bookmarkStart w:id="0" w:name="_GoBack"/>
      <w:bookmarkEnd w:id="0"/>
      <w:r w:rsidRPr="00141E9B">
        <w:rPr>
          <w:b/>
        </w:rPr>
        <w:t>S</w:t>
      </w:r>
      <w:r w:rsidR="006B6648">
        <w:rPr>
          <w:b/>
        </w:rPr>
        <w:t>1</w:t>
      </w:r>
      <w:r w:rsidR="00D475AF">
        <w:rPr>
          <w:b/>
        </w:rPr>
        <w:t>1</w:t>
      </w:r>
      <w:r w:rsidRPr="00141E9B">
        <w:rPr>
          <w:b/>
        </w:rPr>
        <w:t xml:space="preserve"> Table. Bleeding-related adverse events with an incidence &gt;1% in patients undergoing gastrointestinal surgeries </w:t>
      </w:r>
      <w:r w:rsidR="00013394" w:rsidRPr="00141E9B">
        <w:rPr>
          <w:b/>
        </w:rPr>
        <w:t xml:space="preserve">requiring </w:t>
      </w:r>
      <w:r w:rsidRPr="00141E9B">
        <w:rPr>
          <w:b/>
        </w:rPr>
        <w:t>blood transfusion or a hemostatic procedure after the day of DIC treatment</w:t>
      </w:r>
    </w:p>
    <w:tbl>
      <w:tblPr>
        <w:tblW w:w="13220" w:type="dxa"/>
        <w:tblLook w:val="04A0" w:firstRow="1" w:lastRow="0" w:firstColumn="1" w:lastColumn="0" w:noHBand="0" w:noVBand="1"/>
      </w:tblPr>
      <w:tblGrid>
        <w:gridCol w:w="4809"/>
        <w:gridCol w:w="1847"/>
        <w:gridCol w:w="1663"/>
        <w:gridCol w:w="2136"/>
        <w:gridCol w:w="1791"/>
        <w:gridCol w:w="974"/>
      </w:tblGrid>
      <w:tr w:rsidR="0040614B" w:rsidRPr="006733A4" w14:paraId="3CACEFED" w14:textId="77777777" w:rsidTr="00111EF9">
        <w:trPr>
          <w:trHeight w:val="270"/>
        </w:trPr>
        <w:tc>
          <w:tcPr>
            <w:tcW w:w="48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61E58" w14:textId="643BEA25" w:rsidR="0040614B" w:rsidRPr="00141E9B" w:rsidRDefault="0040614B" w:rsidP="00D73AC3">
            <w:pPr>
              <w:spacing w:line="480" w:lineRule="auto"/>
              <w:rPr>
                <w:b/>
                <w:color w:val="000000"/>
              </w:rPr>
            </w:pPr>
            <w:r w:rsidRPr="000D3D07">
              <w:rPr>
                <w:b/>
                <w:color w:val="000000"/>
              </w:rPr>
              <w:t>Bleeding-related adverse events</w:t>
            </w:r>
          </w:p>
        </w:tc>
        <w:tc>
          <w:tcPr>
            <w:tcW w:w="18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6E745" w14:textId="3FB2E7F4" w:rsidR="0040614B" w:rsidRPr="00141E9B" w:rsidRDefault="0040614B" w:rsidP="00D73AC3">
            <w:pPr>
              <w:spacing w:line="480" w:lineRule="auto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Groups</w:t>
            </w:r>
            <w:r>
              <w:rPr>
                <w:b/>
                <w:color w:val="000000"/>
              </w:rPr>
              <w:t xml:space="preserve"> (N=614 patients</w:t>
            </w:r>
            <w:r w:rsidR="00637C78">
              <w:rPr>
                <w:b/>
                <w:color w:val="000000"/>
              </w:rPr>
              <w:t xml:space="preserve"> per group</w:t>
            </w:r>
            <w:r>
              <w:rPr>
                <w:b/>
                <w:color w:val="000000"/>
              </w:rPr>
              <w:t>)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881DF" w14:textId="77777777" w:rsidR="0040614B" w:rsidRPr="00141E9B" w:rsidRDefault="0040614B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Incidence (%)</w:t>
            </w:r>
          </w:p>
        </w:tc>
        <w:tc>
          <w:tcPr>
            <w:tcW w:w="49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44B0288" w14:textId="77777777" w:rsidR="0040614B" w:rsidRPr="00141E9B" w:rsidRDefault="0040614B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Risk ratio</w:t>
            </w:r>
          </w:p>
        </w:tc>
      </w:tr>
      <w:tr w:rsidR="0040614B" w:rsidRPr="006733A4" w14:paraId="27E16D67" w14:textId="77777777" w:rsidTr="00111EF9">
        <w:trPr>
          <w:trHeight w:val="1114"/>
        </w:trPr>
        <w:tc>
          <w:tcPr>
            <w:tcW w:w="4809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D2CBD" w14:textId="75990D49" w:rsidR="0040614B" w:rsidRPr="00141E9B" w:rsidRDefault="0040614B" w:rsidP="00D73AC3">
            <w:pPr>
              <w:spacing w:line="480" w:lineRule="auto"/>
              <w:rPr>
                <w:b/>
                <w:color w:val="000000"/>
              </w:rPr>
            </w:pPr>
          </w:p>
        </w:tc>
        <w:tc>
          <w:tcPr>
            <w:tcW w:w="1847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2A401A" w14:textId="2EBDF6AB" w:rsidR="0040614B" w:rsidRPr="00141E9B" w:rsidRDefault="0040614B" w:rsidP="00D73AC3">
            <w:pPr>
              <w:spacing w:line="480" w:lineRule="auto"/>
              <w:rPr>
                <w:b/>
                <w:color w:val="00000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F924EF" w14:textId="77777777" w:rsidR="0040614B" w:rsidRPr="00141E9B" w:rsidRDefault="0040614B" w:rsidP="00D73AC3">
            <w:pPr>
              <w:spacing w:line="480" w:lineRule="auto"/>
              <w:rPr>
                <w:b/>
                <w:color w:val="000000"/>
              </w:rPr>
            </w:pPr>
          </w:p>
        </w:tc>
        <w:tc>
          <w:tcPr>
            <w:tcW w:w="2136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AB5F9" w14:textId="5556C77F" w:rsidR="0040614B" w:rsidRPr="00141E9B" w:rsidRDefault="0040614B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 xml:space="preserve">Point </w:t>
            </w:r>
            <w:r w:rsidRPr="00141E9B">
              <w:rPr>
                <w:b/>
                <w:color w:val="000000"/>
              </w:rPr>
              <w:br/>
              <w:t>estimat</w:t>
            </w:r>
            <w:r>
              <w:rPr>
                <w:b/>
                <w:color w:val="000000"/>
              </w:rPr>
              <w:t>e</w:t>
            </w:r>
          </w:p>
        </w:tc>
        <w:tc>
          <w:tcPr>
            <w:tcW w:w="1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480C69" w14:textId="77777777" w:rsidR="0040614B" w:rsidRPr="00141E9B" w:rsidRDefault="0040614B" w:rsidP="008D2182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95% CI</w:t>
            </w:r>
          </w:p>
          <w:p w14:paraId="1AF3E06F" w14:textId="3BF267BA" w:rsidR="0040614B" w:rsidRPr="00141E9B" w:rsidRDefault="0040614B" w:rsidP="008D2182">
            <w:pPr>
              <w:spacing w:line="480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5C709" w14:textId="77777777" w:rsidR="0040614B" w:rsidRPr="00141E9B" w:rsidRDefault="0040614B" w:rsidP="00D73AC3">
            <w:pPr>
              <w:spacing w:line="480" w:lineRule="auto"/>
              <w:jc w:val="center"/>
              <w:rPr>
                <w:b/>
                <w:color w:val="000000"/>
              </w:rPr>
            </w:pPr>
            <w:r w:rsidRPr="00141E9B">
              <w:rPr>
                <w:b/>
                <w:color w:val="000000"/>
              </w:rPr>
              <w:t>p-value</w:t>
            </w:r>
          </w:p>
        </w:tc>
      </w:tr>
      <w:tr w:rsidR="0040614B" w:rsidRPr="006733A4" w14:paraId="3402F3B4" w14:textId="77777777" w:rsidTr="00111EF9">
        <w:trPr>
          <w:trHeight w:val="255"/>
        </w:trPr>
        <w:tc>
          <w:tcPr>
            <w:tcW w:w="48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2676F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Gastrointestinal hemorrhage</w:t>
            </w:r>
          </w:p>
        </w:tc>
        <w:tc>
          <w:tcPr>
            <w:tcW w:w="184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6F6E7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2EBE3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2 (2.0)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05A00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1B13E" w14:textId="06F7DFBB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95BC8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8333</w:t>
            </w:r>
          </w:p>
        </w:tc>
      </w:tr>
      <w:tr w:rsidR="0040614B" w:rsidRPr="006733A4" w14:paraId="10A53B1F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C1788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F9FC3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34F31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1 (1.8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2005D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917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F312F" w14:textId="62DE7748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408</w:t>
            </w:r>
            <w:r>
              <w:t>–</w:t>
            </w:r>
            <w:r w:rsidRPr="006733A4">
              <w:rPr>
                <w:color w:val="000000"/>
              </w:rPr>
              <w:t>2.062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EBDD4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5F2FA9CA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9C438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Wound hemorrhage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9556A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E10C3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8 (1.3)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5E0A9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2D271" w14:textId="6E6C2EE6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02386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8072</w:t>
            </w:r>
          </w:p>
        </w:tc>
      </w:tr>
      <w:tr w:rsidR="0040614B" w:rsidRPr="006733A4" w14:paraId="4C10A5B7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1899E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94711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2E750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9 (1.5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0C2CD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125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A4CEF" w14:textId="2138F7FE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437</w:t>
            </w:r>
            <w:r>
              <w:t>–</w:t>
            </w:r>
            <w:r w:rsidRPr="006733A4">
              <w:rPr>
                <w:color w:val="000000"/>
              </w:rPr>
              <w:t>2.897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63F8C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158206E0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23EBD" w14:textId="77777777" w:rsidR="0040614B" w:rsidRPr="006733A4" w:rsidRDefault="0040614B" w:rsidP="00D73AC3">
            <w:pPr>
              <w:spacing w:line="480" w:lineRule="auto"/>
              <w:ind w:firstLine="267"/>
              <w:rPr>
                <w:color w:val="000000"/>
              </w:rPr>
            </w:pPr>
            <w:r w:rsidRPr="006733A4">
              <w:rPr>
                <w:color w:val="000000"/>
              </w:rPr>
              <w:t>Other hemorrhage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DA9A9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96446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47 (23.9)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8C02C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D5E9E" w14:textId="527496C1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3C465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4563</w:t>
            </w:r>
          </w:p>
        </w:tc>
      </w:tr>
      <w:tr w:rsidR="0040614B" w:rsidRPr="006733A4" w14:paraId="5DF8AEC1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E6AFC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B1473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0E491" w14:textId="0D0DBCA6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36 (22.1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D72EE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925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C8F51" w14:textId="77A363BD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754</w:t>
            </w:r>
            <w:r>
              <w:t>–</w:t>
            </w:r>
            <w:r w:rsidRPr="006733A4">
              <w:rPr>
                <w:color w:val="000000"/>
              </w:rPr>
              <w:t>1.13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2F25D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33926F1A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4FB34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t>Hemorrhagic shock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5D29B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DA556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61 (9.9)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CC336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D4167" w14:textId="62037BA6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2CD14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4059</w:t>
            </w:r>
          </w:p>
        </w:tc>
      </w:tr>
      <w:tr w:rsidR="0040614B" w:rsidRPr="006733A4" w14:paraId="4505ABA4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D1596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1C680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067F2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70 (11.4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09F88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148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6080B" w14:textId="082F6FDD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829</w:t>
            </w:r>
            <w:r>
              <w:t>–</w:t>
            </w:r>
            <w:r w:rsidRPr="006733A4">
              <w:rPr>
                <w:color w:val="000000"/>
              </w:rPr>
              <w:t>1.588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F56E6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7826B320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6969C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t>Hemorrhagic anemia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CA4F4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D2D58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61 (9.9)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1491C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13E8" w14:textId="226EE184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36C19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0845</w:t>
            </w:r>
          </w:p>
        </w:tc>
      </w:tr>
      <w:tr w:rsidR="0040614B" w:rsidRPr="006733A4" w14:paraId="648F9E93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2CDBB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B698F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0F5B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44 (7.2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F3EC8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721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DEEBA" w14:textId="0A4B46EC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498</w:t>
            </w:r>
            <w:r>
              <w:t>–</w:t>
            </w:r>
            <w:r w:rsidRPr="006733A4">
              <w:rPr>
                <w:color w:val="000000"/>
              </w:rPr>
              <w:t>1.045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BF916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3C15169B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36895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t>Postoperative anemia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00DA6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A59EB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6 (2.6)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83368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03968" w14:textId="7076BEC8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7012F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4461</w:t>
            </w:r>
          </w:p>
        </w:tc>
      </w:tr>
      <w:tr w:rsidR="0040614B" w:rsidRPr="006733A4" w14:paraId="37523CA9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10A6F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A0642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34ACE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2 (2.0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991AF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750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214D5" w14:textId="7FADEE3A" w:rsidR="0040614B" w:rsidRPr="006733A4" w:rsidRDefault="0040614B" w:rsidP="008D2182">
            <w:pPr>
              <w:spacing w:line="480" w:lineRule="auto"/>
              <w:jc w:val="center"/>
              <w:rPr>
                <w:color w:val="000000"/>
              </w:rPr>
            </w:pPr>
            <w:r w:rsidRPr="006733A4">
              <w:rPr>
                <w:color w:val="000000"/>
              </w:rPr>
              <w:t>0.358</w:t>
            </w:r>
            <w:r>
              <w:t>–</w:t>
            </w:r>
            <w:r w:rsidRPr="006733A4">
              <w:rPr>
                <w:color w:val="000000"/>
              </w:rPr>
              <w:t>1.572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5D0A5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0BDC4731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DED65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t>Postoperative hemorrhagic shock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918E8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479BD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8 (1.3)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F0088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B65F1" w14:textId="034D12DD" w:rsidR="0040614B" w:rsidRPr="006733A4" w:rsidRDefault="0040614B" w:rsidP="008127C2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2D618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0</w:t>
            </w:r>
          </w:p>
        </w:tc>
      </w:tr>
      <w:tr w:rsidR="0040614B" w:rsidRPr="006733A4" w14:paraId="5B272A13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3C891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22B21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8DE1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8 (1.3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2DB23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A48EB" w14:textId="6237349D" w:rsidR="0040614B" w:rsidRPr="006733A4" w:rsidRDefault="0040614B" w:rsidP="008127C2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378</w:t>
            </w:r>
            <w:r>
              <w:t>–</w:t>
            </w:r>
            <w:r w:rsidRPr="006733A4">
              <w:rPr>
                <w:color w:val="000000"/>
              </w:rPr>
              <w:t>2.647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C0D4E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5E76E6D0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5FDD9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lastRenderedPageBreak/>
              <w:t>Acute blood loss anemia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82F06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4B8E4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7 (1.1)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5EF40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4A304" w14:textId="0DE7351C" w:rsidR="0040614B" w:rsidRPr="006733A4" w:rsidRDefault="0040614B" w:rsidP="008127C2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ED53A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7952</w:t>
            </w:r>
          </w:p>
        </w:tc>
      </w:tr>
      <w:tr w:rsidR="0040614B" w:rsidRPr="006733A4" w14:paraId="44E8F702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1A41D" w14:textId="77777777" w:rsidR="0040614B" w:rsidRPr="006733A4" w:rsidRDefault="0040614B" w:rsidP="00D73AC3">
            <w:pPr>
              <w:spacing w:line="480" w:lineRule="auto"/>
              <w:ind w:left="627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1AB41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C71D5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8 (1.3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7B212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143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47FD3" w14:textId="086F7667" w:rsidR="0040614B" w:rsidRPr="006733A4" w:rsidRDefault="0040614B" w:rsidP="008127C2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417</w:t>
            </w:r>
            <w:r>
              <w:t>–</w:t>
            </w:r>
            <w:r w:rsidRPr="006733A4">
              <w:rPr>
                <w:color w:val="000000"/>
              </w:rPr>
              <w:t>3.132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88F93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  <w:tr w:rsidR="0040614B" w:rsidRPr="006733A4" w14:paraId="43BC4956" w14:textId="77777777" w:rsidTr="00111EF9">
        <w:trPr>
          <w:trHeight w:val="285"/>
        </w:trPr>
        <w:tc>
          <w:tcPr>
            <w:tcW w:w="48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8E444" w14:textId="77777777" w:rsidR="0040614B" w:rsidRPr="006733A4" w:rsidRDefault="0040614B" w:rsidP="00D73AC3">
            <w:pPr>
              <w:spacing w:line="480" w:lineRule="auto"/>
              <w:ind w:firstLine="630"/>
              <w:rPr>
                <w:color w:val="000000"/>
              </w:rPr>
            </w:pPr>
            <w:r w:rsidRPr="006733A4">
              <w:rPr>
                <w:color w:val="000000"/>
              </w:rPr>
              <w:t>Hemorrhagic trend</w:t>
            </w:r>
          </w:p>
        </w:tc>
        <w:tc>
          <w:tcPr>
            <w:tcW w:w="184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9C4B1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non-rTM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132BC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8 (1.3)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4165C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1.000</w:t>
            </w:r>
          </w:p>
        </w:tc>
        <w:tc>
          <w:tcPr>
            <w:tcW w:w="179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6E4F7" w14:textId="22F5227A" w:rsidR="0040614B" w:rsidRPr="006733A4" w:rsidRDefault="0040614B" w:rsidP="008127C2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-</w:t>
            </w:r>
          </w:p>
        </w:tc>
        <w:tc>
          <w:tcPr>
            <w:tcW w:w="9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BE8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5922</w:t>
            </w:r>
          </w:p>
        </w:tc>
      </w:tr>
      <w:tr w:rsidR="0040614B" w:rsidRPr="006733A4" w14:paraId="4D3FC43A" w14:textId="77777777" w:rsidTr="00111EF9">
        <w:trPr>
          <w:trHeight w:val="255"/>
        </w:trPr>
        <w:tc>
          <w:tcPr>
            <w:tcW w:w="4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651AB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7D666" w14:textId="77777777" w:rsidR="0040614B" w:rsidRPr="006733A4" w:rsidRDefault="0040614B" w:rsidP="00D73AC3">
            <w:pPr>
              <w:spacing w:line="480" w:lineRule="auto"/>
              <w:rPr>
                <w:color w:val="000000"/>
              </w:rPr>
            </w:pPr>
            <w:r w:rsidRPr="006733A4">
              <w:rPr>
                <w:color w:val="000000"/>
              </w:rPr>
              <w:t>rTM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D1843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6 (1.0)</w:t>
            </w:r>
          </w:p>
        </w:tc>
        <w:tc>
          <w:tcPr>
            <w:tcW w:w="2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8917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750</w:t>
            </w:r>
          </w:p>
        </w:tc>
        <w:tc>
          <w:tcPr>
            <w:tcW w:w="1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1FCA0" w14:textId="17B004DD" w:rsidR="0040614B" w:rsidRPr="006733A4" w:rsidRDefault="0040614B" w:rsidP="008127C2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0.262</w:t>
            </w:r>
            <w:r>
              <w:t>–</w:t>
            </w:r>
            <w:r w:rsidRPr="006733A4">
              <w:rPr>
                <w:color w:val="000000"/>
              </w:rPr>
              <w:t>2.149</w:t>
            </w:r>
          </w:p>
        </w:tc>
        <w:tc>
          <w:tcPr>
            <w:tcW w:w="9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6BA7" w14:textId="77777777" w:rsidR="0040614B" w:rsidRPr="006733A4" w:rsidRDefault="0040614B" w:rsidP="00D73AC3">
            <w:pPr>
              <w:spacing w:line="480" w:lineRule="auto"/>
              <w:jc w:val="right"/>
              <w:rPr>
                <w:color w:val="000000"/>
              </w:rPr>
            </w:pPr>
            <w:r w:rsidRPr="006733A4">
              <w:rPr>
                <w:color w:val="000000"/>
              </w:rPr>
              <w:t> </w:t>
            </w:r>
          </w:p>
        </w:tc>
      </w:tr>
    </w:tbl>
    <w:p w14:paraId="2257C7C1" w14:textId="77777777" w:rsidR="00BF66B7" w:rsidRPr="006733A4" w:rsidRDefault="00BF66B7" w:rsidP="00D73AC3">
      <w:pPr>
        <w:tabs>
          <w:tab w:val="left" w:pos="3491"/>
        </w:tabs>
        <w:spacing w:line="480" w:lineRule="auto"/>
      </w:pPr>
      <w:r w:rsidRPr="006733A4">
        <w:t>DIC, disseminated intravascular coagulation; rTM, recombinant thrombomodulin; CI, confidence interval</w:t>
      </w:r>
    </w:p>
    <w:p w14:paraId="4262F384" w14:textId="2D0463E8" w:rsidR="00D6201E" w:rsidRPr="006733A4" w:rsidRDefault="00D6201E" w:rsidP="00142122">
      <w:pPr>
        <w:spacing w:line="480" w:lineRule="auto"/>
      </w:pPr>
    </w:p>
    <w:sectPr w:rsidR="00D6201E" w:rsidRPr="006733A4" w:rsidSect="008858E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8E6ADC" w14:textId="77777777" w:rsidR="00F26893" w:rsidRDefault="00F26893" w:rsidP="00003094">
      <w:r>
        <w:separator/>
      </w:r>
    </w:p>
  </w:endnote>
  <w:endnote w:type="continuationSeparator" w:id="0">
    <w:p w14:paraId="212A2308" w14:textId="77777777" w:rsidR="00F26893" w:rsidRDefault="00F26893" w:rsidP="00003094">
      <w:r>
        <w:continuationSeparator/>
      </w:r>
    </w:p>
  </w:endnote>
  <w:endnote w:type="continuationNotice" w:id="1">
    <w:p w14:paraId="41FF0CDC" w14:textId="77777777" w:rsidR="00F26893" w:rsidRDefault="00F268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Ｐゴシック">
    <w:altName w:val="‡l‡r‡o… S… V…b… N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MS 明朝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9D173E" w14:textId="77777777" w:rsidR="00F26893" w:rsidRDefault="00F26893" w:rsidP="00003094">
      <w:r>
        <w:separator/>
      </w:r>
    </w:p>
  </w:footnote>
  <w:footnote w:type="continuationSeparator" w:id="0">
    <w:p w14:paraId="0A99C973" w14:textId="77777777" w:rsidR="00F26893" w:rsidRDefault="00F26893" w:rsidP="00003094">
      <w:r>
        <w:continuationSeparator/>
      </w:r>
    </w:p>
  </w:footnote>
  <w:footnote w:type="continuationNotice" w:id="1">
    <w:p w14:paraId="37EAC66D" w14:textId="77777777" w:rsidR="00F26893" w:rsidRDefault="00F2689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65890"/>
    <w:multiLevelType w:val="hybridMultilevel"/>
    <w:tmpl w:val="B5EA847A"/>
    <w:lvl w:ilvl="0" w:tplc="87DA2F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E737E"/>
    <w:multiLevelType w:val="hybridMultilevel"/>
    <w:tmpl w:val="829E5968"/>
    <w:lvl w:ilvl="0" w:tplc="8D42B9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8268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FC39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58CCB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4663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716CD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529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A227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8088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MjMwsbQwsTQyNzBQ0lEKTi0uzszPAymwrAUAKOmzMCwAAAA="/>
  </w:docVars>
  <w:rsids>
    <w:rsidRoot w:val="00333498"/>
    <w:rsid w:val="00003094"/>
    <w:rsid w:val="00013394"/>
    <w:rsid w:val="00033A8B"/>
    <w:rsid w:val="00044786"/>
    <w:rsid w:val="0004570F"/>
    <w:rsid w:val="00065677"/>
    <w:rsid w:val="000718C4"/>
    <w:rsid w:val="00085433"/>
    <w:rsid w:val="00093C35"/>
    <w:rsid w:val="00097961"/>
    <w:rsid w:val="000B0455"/>
    <w:rsid w:val="000B0AC7"/>
    <w:rsid w:val="000B7A75"/>
    <w:rsid w:val="000D3238"/>
    <w:rsid w:val="000D3DC7"/>
    <w:rsid w:val="000F73C3"/>
    <w:rsid w:val="00111EF9"/>
    <w:rsid w:val="00112784"/>
    <w:rsid w:val="00141E9B"/>
    <w:rsid w:val="00142122"/>
    <w:rsid w:val="00142E9E"/>
    <w:rsid w:val="00162AE4"/>
    <w:rsid w:val="00165E00"/>
    <w:rsid w:val="00172CAE"/>
    <w:rsid w:val="00175A11"/>
    <w:rsid w:val="001A35A9"/>
    <w:rsid w:val="001A632A"/>
    <w:rsid w:val="001A7BAA"/>
    <w:rsid w:val="001D49D6"/>
    <w:rsid w:val="001F1FEB"/>
    <w:rsid w:val="001F76F2"/>
    <w:rsid w:val="002026CF"/>
    <w:rsid w:val="00203102"/>
    <w:rsid w:val="00205184"/>
    <w:rsid w:val="00211D40"/>
    <w:rsid w:val="00223803"/>
    <w:rsid w:val="00230172"/>
    <w:rsid w:val="00232549"/>
    <w:rsid w:val="00240D05"/>
    <w:rsid w:val="00240F87"/>
    <w:rsid w:val="00270B60"/>
    <w:rsid w:val="00294266"/>
    <w:rsid w:val="00296958"/>
    <w:rsid w:val="00296C66"/>
    <w:rsid w:val="002A4892"/>
    <w:rsid w:val="002B1751"/>
    <w:rsid w:val="002C5B8E"/>
    <w:rsid w:val="002F5B67"/>
    <w:rsid w:val="00311C67"/>
    <w:rsid w:val="00325034"/>
    <w:rsid w:val="00330110"/>
    <w:rsid w:val="0033046C"/>
    <w:rsid w:val="00333498"/>
    <w:rsid w:val="003405EC"/>
    <w:rsid w:val="00340777"/>
    <w:rsid w:val="00351096"/>
    <w:rsid w:val="00351B99"/>
    <w:rsid w:val="00370376"/>
    <w:rsid w:val="0038641A"/>
    <w:rsid w:val="003A3EA7"/>
    <w:rsid w:val="003A4FE3"/>
    <w:rsid w:val="003B66C1"/>
    <w:rsid w:val="003B7E57"/>
    <w:rsid w:val="003C0CE7"/>
    <w:rsid w:val="003C683D"/>
    <w:rsid w:val="003C6918"/>
    <w:rsid w:val="003D7F06"/>
    <w:rsid w:val="003E2ABE"/>
    <w:rsid w:val="003E3DB3"/>
    <w:rsid w:val="003F49A7"/>
    <w:rsid w:val="003F7837"/>
    <w:rsid w:val="00401B5E"/>
    <w:rsid w:val="00402908"/>
    <w:rsid w:val="00403B57"/>
    <w:rsid w:val="0040614B"/>
    <w:rsid w:val="00410C44"/>
    <w:rsid w:val="00435BCF"/>
    <w:rsid w:val="0044298C"/>
    <w:rsid w:val="0046037E"/>
    <w:rsid w:val="004633D7"/>
    <w:rsid w:val="00477CB4"/>
    <w:rsid w:val="00481C04"/>
    <w:rsid w:val="004863CE"/>
    <w:rsid w:val="004B038E"/>
    <w:rsid w:val="004C0B22"/>
    <w:rsid w:val="004C5715"/>
    <w:rsid w:val="004C58AA"/>
    <w:rsid w:val="005060B1"/>
    <w:rsid w:val="00512813"/>
    <w:rsid w:val="00545795"/>
    <w:rsid w:val="005476A1"/>
    <w:rsid w:val="005509EF"/>
    <w:rsid w:val="00567715"/>
    <w:rsid w:val="005705B9"/>
    <w:rsid w:val="00571F21"/>
    <w:rsid w:val="00587703"/>
    <w:rsid w:val="005916C0"/>
    <w:rsid w:val="00594CF3"/>
    <w:rsid w:val="005971FD"/>
    <w:rsid w:val="005A0734"/>
    <w:rsid w:val="005B32C8"/>
    <w:rsid w:val="005F7286"/>
    <w:rsid w:val="00607A12"/>
    <w:rsid w:val="00623FD6"/>
    <w:rsid w:val="00637C78"/>
    <w:rsid w:val="00653810"/>
    <w:rsid w:val="0066170F"/>
    <w:rsid w:val="00663599"/>
    <w:rsid w:val="0067137D"/>
    <w:rsid w:val="00671B34"/>
    <w:rsid w:val="006729A5"/>
    <w:rsid w:val="006733A4"/>
    <w:rsid w:val="00681E64"/>
    <w:rsid w:val="006A2356"/>
    <w:rsid w:val="006A5D44"/>
    <w:rsid w:val="006A774B"/>
    <w:rsid w:val="006B08A1"/>
    <w:rsid w:val="006B55C1"/>
    <w:rsid w:val="006B6648"/>
    <w:rsid w:val="006C63B6"/>
    <w:rsid w:val="006E21C2"/>
    <w:rsid w:val="006F64BD"/>
    <w:rsid w:val="0070007A"/>
    <w:rsid w:val="007012A1"/>
    <w:rsid w:val="00707A22"/>
    <w:rsid w:val="00717821"/>
    <w:rsid w:val="00724F9F"/>
    <w:rsid w:val="00740D58"/>
    <w:rsid w:val="00741574"/>
    <w:rsid w:val="0075328F"/>
    <w:rsid w:val="007610CF"/>
    <w:rsid w:val="007747A0"/>
    <w:rsid w:val="007904AF"/>
    <w:rsid w:val="007B1550"/>
    <w:rsid w:val="007B58B9"/>
    <w:rsid w:val="007C1403"/>
    <w:rsid w:val="007C6D94"/>
    <w:rsid w:val="007D3696"/>
    <w:rsid w:val="007E611A"/>
    <w:rsid w:val="007F534B"/>
    <w:rsid w:val="007F5CDA"/>
    <w:rsid w:val="00806552"/>
    <w:rsid w:val="00806CA1"/>
    <w:rsid w:val="008127C2"/>
    <w:rsid w:val="00813DC8"/>
    <w:rsid w:val="00817636"/>
    <w:rsid w:val="00825603"/>
    <w:rsid w:val="00831F4E"/>
    <w:rsid w:val="008343EA"/>
    <w:rsid w:val="0084667B"/>
    <w:rsid w:val="0085390B"/>
    <w:rsid w:val="00862628"/>
    <w:rsid w:val="0086277A"/>
    <w:rsid w:val="00871656"/>
    <w:rsid w:val="008858E8"/>
    <w:rsid w:val="00887C4E"/>
    <w:rsid w:val="00891E78"/>
    <w:rsid w:val="00897F5C"/>
    <w:rsid w:val="008A23BB"/>
    <w:rsid w:val="008A60CE"/>
    <w:rsid w:val="008D2182"/>
    <w:rsid w:val="008F53D9"/>
    <w:rsid w:val="008F797B"/>
    <w:rsid w:val="00910573"/>
    <w:rsid w:val="00921C22"/>
    <w:rsid w:val="00943915"/>
    <w:rsid w:val="00946C20"/>
    <w:rsid w:val="00953287"/>
    <w:rsid w:val="0095705D"/>
    <w:rsid w:val="00957AEA"/>
    <w:rsid w:val="00973E33"/>
    <w:rsid w:val="00974788"/>
    <w:rsid w:val="009804FB"/>
    <w:rsid w:val="00985899"/>
    <w:rsid w:val="009B1F35"/>
    <w:rsid w:val="009C68D8"/>
    <w:rsid w:val="009D4D1C"/>
    <w:rsid w:val="009D57AE"/>
    <w:rsid w:val="009F450F"/>
    <w:rsid w:val="009F737A"/>
    <w:rsid w:val="00A01829"/>
    <w:rsid w:val="00A01AB3"/>
    <w:rsid w:val="00A03152"/>
    <w:rsid w:val="00A378AF"/>
    <w:rsid w:val="00A53AD9"/>
    <w:rsid w:val="00A559DE"/>
    <w:rsid w:val="00A820ED"/>
    <w:rsid w:val="00A924AD"/>
    <w:rsid w:val="00A938C9"/>
    <w:rsid w:val="00AA0D94"/>
    <w:rsid w:val="00AA4C6C"/>
    <w:rsid w:val="00AB2523"/>
    <w:rsid w:val="00AC2E5B"/>
    <w:rsid w:val="00AC62A4"/>
    <w:rsid w:val="00AD5F4E"/>
    <w:rsid w:val="00AE164F"/>
    <w:rsid w:val="00B06965"/>
    <w:rsid w:val="00B32B63"/>
    <w:rsid w:val="00B36044"/>
    <w:rsid w:val="00B535B9"/>
    <w:rsid w:val="00B53662"/>
    <w:rsid w:val="00B56D9E"/>
    <w:rsid w:val="00B57ECE"/>
    <w:rsid w:val="00B67E7A"/>
    <w:rsid w:val="00B71628"/>
    <w:rsid w:val="00B81070"/>
    <w:rsid w:val="00B8758F"/>
    <w:rsid w:val="00B87DAA"/>
    <w:rsid w:val="00BA070C"/>
    <w:rsid w:val="00BA7F1C"/>
    <w:rsid w:val="00BB0AC1"/>
    <w:rsid w:val="00BC31B9"/>
    <w:rsid w:val="00BD4411"/>
    <w:rsid w:val="00BF22D3"/>
    <w:rsid w:val="00BF2D0E"/>
    <w:rsid w:val="00BF547A"/>
    <w:rsid w:val="00BF66B7"/>
    <w:rsid w:val="00BF7C0D"/>
    <w:rsid w:val="00C0009D"/>
    <w:rsid w:val="00C01DA3"/>
    <w:rsid w:val="00C04A6C"/>
    <w:rsid w:val="00C142A4"/>
    <w:rsid w:val="00C20A3B"/>
    <w:rsid w:val="00C30045"/>
    <w:rsid w:val="00C32089"/>
    <w:rsid w:val="00C36B4D"/>
    <w:rsid w:val="00C41AA1"/>
    <w:rsid w:val="00C640F2"/>
    <w:rsid w:val="00CA03E4"/>
    <w:rsid w:val="00CA244E"/>
    <w:rsid w:val="00CA25A6"/>
    <w:rsid w:val="00CA4D5A"/>
    <w:rsid w:val="00CB0BCA"/>
    <w:rsid w:val="00CC28F0"/>
    <w:rsid w:val="00CF770E"/>
    <w:rsid w:val="00D0693D"/>
    <w:rsid w:val="00D06C48"/>
    <w:rsid w:val="00D12027"/>
    <w:rsid w:val="00D263F9"/>
    <w:rsid w:val="00D32AA5"/>
    <w:rsid w:val="00D330B0"/>
    <w:rsid w:val="00D43319"/>
    <w:rsid w:val="00D463E8"/>
    <w:rsid w:val="00D4668F"/>
    <w:rsid w:val="00D475AF"/>
    <w:rsid w:val="00D54D9A"/>
    <w:rsid w:val="00D6201E"/>
    <w:rsid w:val="00D655B6"/>
    <w:rsid w:val="00D67666"/>
    <w:rsid w:val="00D73AC3"/>
    <w:rsid w:val="00D76130"/>
    <w:rsid w:val="00D86C82"/>
    <w:rsid w:val="00D934E5"/>
    <w:rsid w:val="00D9679D"/>
    <w:rsid w:val="00DA3796"/>
    <w:rsid w:val="00DA789D"/>
    <w:rsid w:val="00DB6024"/>
    <w:rsid w:val="00DD5FF8"/>
    <w:rsid w:val="00DD6E14"/>
    <w:rsid w:val="00DE6688"/>
    <w:rsid w:val="00E10032"/>
    <w:rsid w:val="00E225A3"/>
    <w:rsid w:val="00E22DF2"/>
    <w:rsid w:val="00E22E5A"/>
    <w:rsid w:val="00E51D99"/>
    <w:rsid w:val="00E57A42"/>
    <w:rsid w:val="00E7192D"/>
    <w:rsid w:val="00E72C78"/>
    <w:rsid w:val="00E84119"/>
    <w:rsid w:val="00EA05E6"/>
    <w:rsid w:val="00EA42B0"/>
    <w:rsid w:val="00EB74AE"/>
    <w:rsid w:val="00EC25BF"/>
    <w:rsid w:val="00EC454F"/>
    <w:rsid w:val="00F26893"/>
    <w:rsid w:val="00F325F0"/>
    <w:rsid w:val="00F3564C"/>
    <w:rsid w:val="00F40FE4"/>
    <w:rsid w:val="00F51DC3"/>
    <w:rsid w:val="00F60D2C"/>
    <w:rsid w:val="00F72081"/>
    <w:rsid w:val="00F8188E"/>
    <w:rsid w:val="00F82D00"/>
    <w:rsid w:val="00F87557"/>
    <w:rsid w:val="00F91C78"/>
    <w:rsid w:val="00F92E45"/>
    <w:rsid w:val="00F97A55"/>
    <w:rsid w:val="00FA7C42"/>
    <w:rsid w:val="00FB3C52"/>
    <w:rsid w:val="00FC5B25"/>
    <w:rsid w:val="00FC771D"/>
    <w:rsid w:val="00FD0A59"/>
    <w:rsid w:val="00FF1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7890A8"/>
  <w15:docId w15:val="{3A3A18AB-9058-4657-8EA7-01AAF7AC2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858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33498"/>
    <w:pPr>
      <w:ind w:left="720"/>
      <w:contextualSpacing/>
    </w:pPr>
  </w:style>
  <w:style w:type="numbering" w:customStyle="1" w:styleId="Sinlista1">
    <w:name w:val="Sin lista1"/>
    <w:next w:val="a2"/>
    <w:uiPriority w:val="99"/>
    <w:semiHidden/>
    <w:unhideWhenUsed/>
    <w:rsid w:val="008858E8"/>
  </w:style>
  <w:style w:type="character" w:styleId="a4">
    <w:name w:val="Hyperlink"/>
    <w:basedOn w:val="a0"/>
    <w:uiPriority w:val="99"/>
    <w:unhideWhenUsed/>
    <w:rsid w:val="008858E8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8858E8"/>
    <w:rPr>
      <w:color w:val="800080"/>
      <w:u w:val="single"/>
    </w:rPr>
  </w:style>
  <w:style w:type="paragraph" w:customStyle="1" w:styleId="font5">
    <w:name w:val="font5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font6">
    <w:name w:val="font6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font7">
    <w:name w:val="font7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6">
    <w:name w:val="xl8076"/>
    <w:basedOn w:val="a"/>
    <w:rsid w:val="008858E8"/>
    <w:pPr>
      <w:spacing w:before="100" w:beforeAutospacing="1" w:after="100" w:afterAutospacing="1"/>
      <w:textAlignment w:val="bottom"/>
    </w:pPr>
  </w:style>
  <w:style w:type="paragraph" w:customStyle="1" w:styleId="xl8077">
    <w:name w:val="xl8077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8">
    <w:name w:val="xl8078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79">
    <w:name w:val="xl8079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0">
    <w:name w:val="xl8080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1">
    <w:name w:val="xl8081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2">
    <w:name w:val="xl8082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3">
    <w:name w:val="xl8083"/>
    <w:basedOn w:val="a"/>
    <w:rsid w:val="008858E8"/>
    <w:pPr>
      <w:pBdr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4">
    <w:name w:val="xl8084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5">
    <w:name w:val="xl8085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6">
    <w:name w:val="xl8086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7">
    <w:name w:val="xl8087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88">
    <w:name w:val="xl8088"/>
    <w:basedOn w:val="a"/>
    <w:rsid w:val="008858E8"/>
    <w:pPr>
      <w:pBdr>
        <w:top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89">
    <w:name w:val="xl8089"/>
    <w:basedOn w:val="a"/>
    <w:rsid w:val="008858E8"/>
    <w:pP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0">
    <w:name w:val="xl8090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1">
    <w:name w:val="xl8091"/>
    <w:basedOn w:val="a"/>
    <w:rsid w:val="008858E8"/>
    <w:pPr>
      <w:pBdr>
        <w:top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2">
    <w:name w:val="xl8092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3">
    <w:name w:val="xl8093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4">
    <w:name w:val="xl8094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5">
    <w:name w:val="xl8095"/>
    <w:basedOn w:val="a"/>
    <w:rsid w:val="008858E8"/>
    <w:pPr>
      <w:pBdr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096">
    <w:name w:val="xl8096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7">
    <w:name w:val="xl8097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bottom"/>
    </w:pPr>
    <w:rPr>
      <w:color w:val="000000"/>
      <w:sz w:val="20"/>
      <w:szCs w:val="20"/>
    </w:rPr>
  </w:style>
  <w:style w:type="paragraph" w:customStyle="1" w:styleId="xl8098">
    <w:name w:val="xl8098"/>
    <w:basedOn w:val="a"/>
    <w:rsid w:val="008858E8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099">
    <w:name w:val="xl8099"/>
    <w:basedOn w:val="a"/>
    <w:rsid w:val="008858E8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0">
    <w:name w:val="xl8100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1">
    <w:name w:val="xl8101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2">
    <w:name w:val="xl8102"/>
    <w:basedOn w:val="a"/>
    <w:rsid w:val="008858E8"/>
    <w:pPr>
      <w:pBdr>
        <w:left w:val="single" w:sz="4" w:space="0" w:color="auto"/>
      </w:pBdr>
      <w:spacing w:before="100" w:beforeAutospacing="1" w:after="100" w:afterAutospacing="1"/>
      <w:textAlignment w:val="bottom"/>
    </w:pPr>
    <w:rPr>
      <w:color w:val="000000"/>
      <w:sz w:val="20"/>
      <w:szCs w:val="20"/>
    </w:rPr>
  </w:style>
  <w:style w:type="paragraph" w:customStyle="1" w:styleId="xl8103">
    <w:name w:val="xl8103"/>
    <w:basedOn w:val="a"/>
    <w:rsid w:val="008858E8"/>
    <w:pPr>
      <w:pBdr>
        <w:left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4">
    <w:name w:val="xl8104"/>
    <w:basedOn w:val="a"/>
    <w:rsid w:val="008858E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color w:val="000000"/>
      <w:sz w:val="20"/>
      <w:szCs w:val="20"/>
    </w:rPr>
  </w:style>
  <w:style w:type="paragraph" w:customStyle="1" w:styleId="xl8105">
    <w:name w:val="xl8105"/>
    <w:basedOn w:val="a"/>
    <w:rsid w:val="008858E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6">
    <w:name w:val="xl8106"/>
    <w:basedOn w:val="a"/>
    <w:rsid w:val="008858E8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7">
    <w:name w:val="xl8107"/>
    <w:basedOn w:val="a"/>
    <w:rsid w:val="008858E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8">
    <w:name w:val="xl8108"/>
    <w:basedOn w:val="a"/>
    <w:rsid w:val="008858E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customStyle="1" w:styleId="xl8109">
    <w:name w:val="xl8109"/>
    <w:basedOn w:val="a"/>
    <w:rsid w:val="008858E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color w:val="000000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340777"/>
    <w:rPr>
      <w:rFonts w:ascii="Tahoma" w:hAnsi="Tahoma" w:cs="Tahoma"/>
      <w:sz w:val="16"/>
      <w:szCs w:val="16"/>
    </w:rPr>
  </w:style>
  <w:style w:type="character" w:customStyle="1" w:styleId="a7">
    <w:name w:val="吹き出し (文字)"/>
    <w:basedOn w:val="a0"/>
    <w:link w:val="a6"/>
    <w:uiPriority w:val="99"/>
    <w:semiHidden/>
    <w:rsid w:val="00340777"/>
    <w:rPr>
      <w:rFonts w:ascii="Tahoma" w:eastAsia="Times New Roman" w:hAnsi="Tahoma" w:cs="Tahoma"/>
      <w:sz w:val="16"/>
      <w:szCs w:val="16"/>
    </w:rPr>
  </w:style>
  <w:style w:type="character" w:styleId="a8">
    <w:name w:val="annotation reference"/>
    <w:basedOn w:val="a0"/>
    <w:uiPriority w:val="99"/>
    <w:semiHidden/>
    <w:unhideWhenUsed/>
    <w:rsid w:val="00910573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910573"/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910573"/>
    <w:rPr>
      <w:rFonts w:ascii="Times New Roman" w:eastAsia="Times New Roman" w:hAnsi="Times New Roman" w:cs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910573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91057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d">
    <w:name w:val="Revision"/>
    <w:hidden/>
    <w:uiPriority w:val="99"/>
    <w:semiHidden/>
    <w:rsid w:val="00BF66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0">
    <w:name w:val="msonormal"/>
    <w:basedOn w:val="a"/>
    <w:rsid w:val="00AA0D94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lang w:eastAsia="ja-JP"/>
    </w:rPr>
  </w:style>
  <w:style w:type="paragraph" w:customStyle="1" w:styleId="font8">
    <w:name w:val="font8"/>
    <w:basedOn w:val="a"/>
    <w:rsid w:val="00AA0D94"/>
    <w:pPr>
      <w:spacing w:before="100" w:beforeAutospacing="1" w:after="100" w:afterAutospacing="1"/>
    </w:pPr>
    <w:rPr>
      <w:rFonts w:ascii="ＭＳ Ｐゴシック" w:eastAsia="ＭＳ Ｐゴシック" w:hAnsi="ＭＳ Ｐゴシック" w:cs="ＭＳ Ｐゴシック"/>
      <w:sz w:val="12"/>
      <w:szCs w:val="12"/>
      <w:lang w:eastAsia="ja-JP"/>
    </w:rPr>
  </w:style>
  <w:style w:type="paragraph" w:customStyle="1" w:styleId="font9">
    <w:name w:val="font9"/>
    <w:basedOn w:val="a"/>
    <w:rsid w:val="00AA0D94"/>
    <w:pPr>
      <w:spacing w:before="100" w:beforeAutospacing="1" w:after="100" w:afterAutospacing="1"/>
    </w:pPr>
    <w:rPr>
      <w:rFonts w:ascii="MS 明朝" w:eastAsia="MS 明朝" w:hAnsi="ＭＳ Ｐゴシック" w:cs="ＭＳ Ｐゴシック"/>
      <w:color w:val="000000"/>
      <w:sz w:val="20"/>
      <w:szCs w:val="20"/>
      <w:lang w:eastAsia="ja-JP"/>
    </w:rPr>
  </w:style>
  <w:style w:type="paragraph" w:customStyle="1" w:styleId="font10">
    <w:name w:val="font10"/>
    <w:basedOn w:val="a"/>
    <w:rsid w:val="00AA0D94"/>
    <w:pPr>
      <w:spacing w:before="100" w:beforeAutospacing="1" w:after="100" w:afterAutospacing="1"/>
    </w:pPr>
    <w:rPr>
      <w:rFonts w:ascii="ＭＳ Ｐ明朝" w:eastAsia="ＭＳ Ｐ明朝" w:hAnsi="ＭＳ Ｐ明朝" w:cs="ＭＳ Ｐゴシック"/>
      <w:color w:val="000000"/>
      <w:sz w:val="20"/>
      <w:szCs w:val="20"/>
      <w:lang w:eastAsia="ja-JP"/>
    </w:rPr>
  </w:style>
  <w:style w:type="paragraph" w:customStyle="1" w:styleId="xl8075">
    <w:name w:val="xl8075"/>
    <w:basedOn w:val="a"/>
    <w:rsid w:val="00AA0D94"/>
    <w:pPr>
      <w:spacing w:before="100" w:beforeAutospacing="1" w:after="100" w:afterAutospacing="1"/>
    </w:pPr>
    <w:rPr>
      <w:rFonts w:eastAsia="ＭＳ Ｐゴシック"/>
      <w:color w:val="000000"/>
      <w:sz w:val="18"/>
      <w:szCs w:val="18"/>
      <w:lang w:eastAsia="ja-JP"/>
    </w:rPr>
  </w:style>
  <w:style w:type="table" w:styleId="ae">
    <w:name w:val="Table Grid"/>
    <w:basedOn w:val="a1"/>
    <w:uiPriority w:val="59"/>
    <w:rsid w:val="00834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003094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0"/>
    <w:link w:val="af"/>
    <w:uiPriority w:val="99"/>
    <w:rsid w:val="00003094"/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footer"/>
    <w:basedOn w:val="a"/>
    <w:link w:val="af2"/>
    <w:uiPriority w:val="99"/>
    <w:unhideWhenUsed/>
    <w:rsid w:val="00003094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0"/>
    <w:link w:val="af1"/>
    <w:uiPriority w:val="99"/>
    <w:rsid w:val="00003094"/>
    <w:rPr>
      <w:rFonts w:ascii="Times New Roman" w:eastAsia="Times New Roman" w:hAnsi="Times New Roman" w:cs="Times New Roman"/>
      <w:sz w:val="24"/>
      <w:szCs w:val="24"/>
    </w:rPr>
  </w:style>
  <w:style w:type="paragraph" w:customStyle="1" w:styleId="xl2932">
    <w:name w:val="xl2932"/>
    <w:basedOn w:val="a"/>
    <w:rsid w:val="00044786"/>
    <w:pP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3">
    <w:name w:val="xl2933"/>
    <w:basedOn w:val="a"/>
    <w:rsid w:val="00044786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B8CCE4"/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4">
    <w:name w:val="xl2934"/>
    <w:basedOn w:val="a"/>
    <w:rsid w:val="00044786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5">
    <w:name w:val="xl2935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6">
    <w:name w:val="xl2936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7">
    <w:name w:val="xl2937"/>
    <w:basedOn w:val="a"/>
    <w:rsid w:val="00044786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8">
    <w:name w:val="xl2938"/>
    <w:basedOn w:val="a"/>
    <w:rsid w:val="00044786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39">
    <w:name w:val="xl2939"/>
    <w:basedOn w:val="a"/>
    <w:rsid w:val="0004478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customStyle="1" w:styleId="xl2940">
    <w:name w:val="xl2940"/>
    <w:basedOn w:val="a"/>
    <w:rsid w:val="0004478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ＭＳ Ｐゴシック" w:eastAsia="ＭＳ Ｐゴシック" w:hAnsi="ＭＳ Ｐゴシック" w:cs="ＭＳ Ｐゴシック"/>
      <w:color w:val="000000"/>
      <w:sz w:val="22"/>
      <w:szCs w:val="22"/>
      <w:lang w:eastAsia="ja-JP"/>
    </w:rPr>
  </w:style>
  <w:style w:type="paragraph" w:styleId="af3">
    <w:name w:val="No Spacing"/>
    <w:uiPriority w:val="1"/>
    <w:qFormat/>
    <w:rsid w:val="007E611A"/>
    <w:pPr>
      <w:spacing w:after="0" w:line="240" w:lineRule="auto"/>
    </w:pPr>
    <w:rPr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8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93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0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92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6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027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9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9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1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8692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FEA3BABC75C3164AAED276E54DA12317" ma:contentTypeVersion="0" ma:contentTypeDescription="新しいドキュメントを作成します。" ma:contentTypeScope="" ma:versionID="96aa3c78db6199019fbb1b421557b384">
  <xsd:schema xmlns:xsd="http://www.w3.org/2001/XMLSchema" xmlns:p="http://schemas.microsoft.com/office/2006/metadata/properties" targetNamespace="http://schemas.microsoft.com/office/2006/metadata/properties" ma:root="true" ma:fieldsID="40292ba428f6c2a650b15da65ef2ccf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 ma:readOnly="true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E82AF4EA-0EC8-48E8-9789-286FC02B24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44D9DE-278E-4C71-B513-46DC4A58F140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849724F-5296-4D7D-A96D-F52E070A4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7D2C6A10-8B87-4F13-ADCA-218CDA5F7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ouseComputer PC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anz</dc:creator>
  <cp:lastModifiedBy>Sadatsuki</cp:lastModifiedBy>
  <cp:revision>6</cp:revision>
  <cp:lastPrinted>2018-03-06T23:53:00Z</cp:lastPrinted>
  <dcterms:created xsi:type="dcterms:W3CDTF">2018-06-22T01:21:00Z</dcterms:created>
  <dcterms:modified xsi:type="dcterms:W3CDTF">2018-09-25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A3BABC75C3164AAED276E54DA12317</vt:lpwstr>
  </property>
</Properties>
</file>